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p>
    <w:bookmarkStart w:id="20" w:name="internship-application-letter"/>
    <w:p>
      <w:pPr>
        <w:pStyle w:val="Heading1"/>
      </w:pPr>
      <w:r>
        <w:t xml:space="preserve">Internship Application Letter</w:t>
      </w:r>
    </w:p>
    <w:p>
      <w:pPr>
        <w:pStyle w:val="FirstParagraph"/>
      </w:pPr>
      <w:r>
        <w:t xml:space="preserve">For the Electrician Internship Position</w:t>
      </w:r>
    </w:p>
    <w:bookmarkEnd w:id="20"/>
    <w:p>
      <w:pPr>
        <w:pStyle w:val="BodyText"/>
      </w:pPr>
      <w:r>
        <w:t xml:space="preserve">[Your Full Name]</w:t>
      </w:r>
    </w:p>
    <w:p>
      <w:pPr>
        <w:pStyle w:val="BodyText"/>
      </w:pPr>
      <w:r>
        <w:t xml:space="preserve">[Your Address]</w:t>
      </w:r>
    </w:p>
    <w:p>
      <w:pPr>
        <w:pStyle w:val="BodyText"/>
      </w:pPr>
      <w:r>
        <w:t xml:space="preserve">[City, Postcode]</w:t>
      </w:r>
    </w:p>
    <w:p>
      <w:pPr>
        <w:pStyle w:val="BodyText"/>
      </w:pPr>
      <w:r>
        <w:t xml:space="preserve">[Email Address]</w:t>
      </w:r>
    </w:p>
    <w:p>
      <w:pPr>
        <w:pStyle w:val="BodyText"/>
      </w:pPr>
      <w:r>
        <w:t xml:space="preserve">[Phone Number]</w:t>
      </w:r>
    </w:p>
    <w:p>
      <w:pPr>
        <w:pStyle w:val="BodyText"/>
      </w:pPr>
      <w:r>
        <w:t xml:space="preserve">Dear [Hiring Manager Name or "Hiring Team"],</w:t>
      </w:r>
    </w:p>
    <w:p>
      <w:pPr>
        <w:pStyle w:val="BodyText"/>
      </w:pPr>
      <w:r>
        <w:t xml:space="preserve">I am writing to express my enthusiastic interest in the Electrician Internship position at your esteemed company, as advertised on [Platform where job was seen - e.g., Indeed, LinkedIn, Company Website]. As a dedicated and safety-conscious aspiring electrician with a deep commitment to professional development within the United Kingdom's evolving electrical industry, I am confident that my technical aptitude, academic foundation, and unwavering dedication align precisely with your organization's requirements for an exceptional intern in Manchester.</w:t>
      </w:r>
    </w:p>
    <w:p>
      <w:pPr>
        <w:pStyle w:val="BodyText"/>
      </w:pPr>
      <w:r>
        <w:t xml:space="preserve">My passion for electrical systems was ignited during my Level 2 Electrical Installation qualification at [Your College/Institution], where I gained foundational knowledge in circuit design, fault diagnosis, and compliance with the IET Wiring Regulations (18th Edition). This academic journey was not merely theoretical; it involved rigorous hands-on laboratory sessions where I installed consumer units, tested earthing systems, and safely executed wiring circuits under strict supervision. What truly solidified my commitment to this trade was witnessing how electrical infrastructure shapes modern life – from ensuring the safety of residential communities in Manchester's historic neighborhoods to powering the city's burgeoning tech sector. The opportunity to contribute meaningfully to such vital work is what drives me towards seeking an internship within Manchester's dynamic electrical landscape.</w:t>
      </w:r>
    </w:p>
    <w:p>
      <w:pPr>
        <w:pStyle w:val="BodyText"/>
      </w:pPr>
      <w:r>
        <w:t xml:space="preserve">What particularly attracts me to your company is your renowned reputation for excellence in both residential and commercial electrical contracting across the United Kingdom Manchester region. I have closely followed projects such as [Mention a specific project type or area if possible, e.g., "the recent upgrades to the Manchester City Centre energy infrastructure" or "your sustainable housing developments in Salford"], which demonstrate your commitment to innovation while adhering to the highest safety and quality standards. In an industry where adherence to Part P Building Regulations and Health &amp; Safety Executive (HSE) guidelines is non-negotiable, your company's proactive approach to training and mentorship resonates deeply with my professional ethos. I am eager to learn from experienced professionals who understand that electrical work in Manchester – whether servicing Victorian terraces or modern office complexes – demands meticulous attention to detail and unwavering respect for safety protocols.</w:t>
      </w:r>
    </w:p>
    <w:p>
      <w:pPr>
        <w:pStyle w:val="BodyText"/>
      </w:pPr>
      <w:r>
        <w:t xml:space="preserve">During my studies, I actively sought opportunities to apply classroom knowledge in practical settings. I volunteered with the Manchester Community Electrical Initiative (MCEI), assisting in low-voltage installations for local community centers and supporting the elderly with safe electrical assessments – a role that honed my communication skills and reinforced the importance of clear, patient explanations when working directly with clients. This experience also deepened my understanding of how critical reliable electrical systems are to Manchester's diverse communities, from ensuring safe lighting in housing estates like those in Hulme to supporting the operations of iconic venues such as Old Trafford. I understand that an internship is not just about technical skill development; it's about embracing the professional culture and ethical standards that define excellence in the UK electrical sector.</w:t>
      </w:r>
    </w:p>
    <w:p>
      <w:pPr>
        <w:pStyle w:val="BodyText"/>
      </w:pPr>
      <w:r>
        <w:t xml:space="preserve">My commitment to safety is paramount. I hold a valid CSCS Labourer card and have completed comprehensive First Aid at Work training, alongside mandatory Site Safety Training (SSSTS). I am acutely aware that in Manchester's construction environment – with its mix of heritage sites and high-rise developments – even minor oversights can have significant consequences. Therefore, I approach every task with a proactive mindset towards hazard identification and risk mitigation, always prioritizing the safety of myself, my colleagues, and the public. This mindset is ingrained in me through my study of the Electrical Safety First guidelines and continuous reflection on real-world case studies shared by industry professionals.</w:t>
      </w:r>
    </w:p>
    <w:p>
      <w:pPr>
        <w:pStyle w:val="BodyText"/>
      </w:pPr>
      <w:r>
        <w:t xml:space="preserve">The United Kingdom Manchester location offers an unparalleled environment for professional growth. As the second-largest city in England and a major hub for engineering innovation, Manchester provides access to cutting-edge electrical technologies – from smart grid integration in projects like the Low Carbon City Initiative to renewable energy installations across Greater Manchester. I am particularly eager to learn how modern electricians contribute to sustainable urban development through techniques like solar PV system installation and energy-efficient circuit design, which are increasingly vital for the city's net-zero targets. This internship represents more than just a training opportunity; it is my first step towards becoming a qualified Electrician registered with the NICEIC or ELECSA – qualifications essential for professional practice in the United Kingdom.</w:t>
      </w:r>
    </w:p>
    <w:p>
      <w:pPr>
        <w:pStyle w:val="BodyText"/>
      </w:pPr>
      <w:r>
        <w:t xml:space="preserve">I am fully aware that an internship at your company requires dedication, reliability, and a genuine eagerness to learn. I am prepared to commit to the full duration of the placement, including weekend shifts where necessary for project timelines in Manchester's fast-paced environment. I understand that successful electricians don't just follow instructions; they ask questions, observe best practices meticulously, and take ownership of their learning journey. My ambition is not merely to complete this Internship Application Letter as a formality but to demonstrate consistent effort that would warrant progression into a full-time apprenticeship with your organization – contributing directly to Manchester's electrical infrastructure while building the foundation for a lifelong career.</w:t>
      </w:r>
    </w:p>
    <w:p>
      <w:pPr>
        <w:pStyle w:val="BodyText"/>
      </w:pPr>
      <w:r>
        <w:t xml:space="preserve">Thank you for considering my application. I have attached my CV, which provides further detail on my qualifications, technical competencies, and practical experiences. I am eager to discuss how my proactive approach and commitment to safety can benefit your team during an interview at your earliest convenience. I am flexible to meet at your office in Manchester or via virtual meeting and can be reached by phone or email within the next 24 hours.</w:t>
      </w:r>
    </w:p>
    <w:p>
      <w:pPr>
        <w:pStyle w:val="BodyText"/>
      </w:pPr>
      <w:r>
        <w:t xml:space="preserve">Yours sincerely,</w:t>
      </w:r>
    </w:p>
    <w:p>
      <w:pPr>
        <w:pStyle w:val="BodyText"/>
      </w:pPr>
      <w:r>
        <w:t xml:space="preserve">[Your Full Name]</w:t>
      </w:r>
    </w:p>
    <w:p>
      <w:pPr>
        <w:pStyle w:val="BodyText"/>
      </w:pPr>
      <w:r>
        <w:t xml:space="preserve">Word Count Verification:</w:t>
      </w:r>
    </w:p>
    <w:p>
      <w:pPr>
        <w:pStyle w:val="BodyText"/>
      </w:pPr>
      <w:r>
        <w:t xml:space="preserve">Total Words: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dc:title>
  <dc:creator/>
  <dc:language>en</dc:language>
  <cp:keywords/>
  <dcterms:created xsi:type="dcterms:W3CDTF">2026-07-23T12:58:30Z</dcterms:created>
  <dcterms:modified xsi:type="dcterms:W3CDTF">2026-07-23T12:58:30Z</dcterms:modified>
</cp:coreProperties>
</file>

<file path=docProps/custom.xml><?xml version="1.0" encoding="utf-8"?>
<Properties xmlns="http://schemas.openxmlformats.org/officeDocument/2006/custom-properties" xmlns:vt="http://schemas.openxmlformats.org/officeDocument/2006/docPropsVTypes"/>
</file>